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aragu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icaragua received a score of 51.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icaragu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caragua received a score of</w:t>
      </w:r>
      <w:r>
        <w:t xml:space="preserve"> </w:t>
      </w:r>
      <w:r>
        <w:rPr>
          <w:b/>
        </w:rPr>
        <w:t xml:space="preserve">60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icaragua received a score of 45.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icaragua received a score of 27.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icaragua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icaragu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icaragu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icaragu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icaragu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icaragu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icaragu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icaragu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icaragu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icaragua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icaragu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icaragu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icaragu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Nicaragu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caragu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9, 2001, 2005, 2010, 2014, 2015,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8, 2001, 2007, 20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caragu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aragua Country Report</dc:title>
  <dc:creator>SPI Team</dc:creator>
  <cp:keywords/>
  <dcterms:created xsi:type="dcterms:W3CDTF">2021-05-25T11:56:27Z</dcterms:created>
  <dcterms:modified xsi:type="dcterms:W3CDTF">2021-05-25T11: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